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a7d6e3a0db9fe16ec7e8b32afbda8d80323cb14"/>
      <w:r>
        <w:rPr>
          <w:b/>
        </w:rPr>
        <w:t xml:space="preserve">ПРОТОКОЛ ЕЛЕКТРОННОГО АУКЦІОНУ № RLE001-UA-20220825-4778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КОМУНАЛЬНЕ ПІДПРИЄМСТВО "ЗВЕНИГОРОДСЬКЕ ПІДПРИЄМСТВО ТЕПЛОВИХ МЕРЕЖ" ЗВЕНИГОРОДСЬКОЇ МІСЬКОЇ РАД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Нежитлове примішення загальною площею 119.79 кв.м (котельня) за адресою 20202, Черкаська область, Звенигородський район, місто Звенигородка, проспект Шевченка, 121</w:t>
      </w:r>
    </w:p>
    <w:p>
      <w:pPr>
        <w:numPr>
          <w:ilvl w:val="0"/>
          <w:numId w:val="1001"/>
        </w:numPr>
        <w:pStyle w:val="Compact"/>
      </w:pPr>
      <w:r>
        <w:t xml:space="preserve">Приміщення, що плануються до здачі в оренду будуть використовуватись для встановлення твердопаливних котлів, надання послуг з теплопостачання та зберігання твердого палива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119,79 грн, у тому числі ПДВ</w:t>
      </w:r>
      <w:r>
        <w:t xml:space="preserve"> </w:t>
      </w:r>
      <w:r>
        <w:t xml:space="preserve">19,9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43,7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ПРИВАТНЕ ПІДПРИЄМСТВО "ОРЕІУМ ІНВЕСТ", ЄДРПОУ: 42843454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9.09.2022 13:59:5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КОМУНАЛЬНЕ ПІДПРИЄМСТВО "ЗВЕНИГОРОДСЬКЕ ПІДПРИЄМСТВО ТЕПЛОВИХ МЕРЕЖ" ЗВЕНИГОРОДСЬКОЇ МІСЬКОЇ РАДИ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4T22:08:26Z</dcterms:created>
  <dcterms:modified xsi:type="dcterms:W3CDTF">2024-05-14T22:0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